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T.C.</w:t>
      </w:r>
    </w:p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DÜZCE ÜNİVERSİTESİ</w:t>
      </w:r>
    </w:p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MÜHENDİSLİK FAKÜLTESİ</w:t>
      </w:r>
    </w:p>
    <w:p w:rsidR="004D168C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BİYOMEDİKAL MÜHENDİSLİĞİ BÖLÜMÜ HAFTALIK DERS PROGRAMI</w:t>
      </w:r>
      <w:r>
        <w:rPr>
          <w:rFonts w:ascii="Times New Roman" w:hAnsi="Times New Roman"/>
          <w:b/>
        </w:rPr>
        <w:t xml:space="preserve"> </w:t>
      </w:r>
    </w:p>
    <w:p w:rsidR="00954F6E" w:rsidRDefault="001B2DA7" w:rsidP="001D7123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2019-2020</w:t>
      </w:r>
      <w:r w:rsidR="001D15C8">
        <w:rPr>
          <w:rFonts w:ascii="Times New Roman" w:hAnsi="Times New Roman"/>
          <w:b/>
        </w:rPr>
        <w:t xml:space="preserve"> YAZ</w:t>
      </w:r>
      <w:r w:rsidR="004D168C" w:rsidRPr="00B661B8">
        <w:rPr>
          <w:rFonts w:ascii="Times New Roman" w:hAnsi="Times New Roman"/>
          <w:b/>
        </w:rPr>
        <w:t xml:space="preserve"> DÖNEMİ) GÜNCEL TASLAK</w:t>
      </w:r>
      <w:r w:rsidR="00A339F5">
        <w:rPr>
          <w:rFonts w:ascii="Times New Roman" w:hAnsi="Times New Roman"/>
          <w:b/>
        </w:rPr>
        <w:t xml:space="preserve"> – </w:t>
      </w:r>
      <w:r w:rsidR="009F1620">
        <w:rPr>
          <w:rFonts w:ascii="Times New Roman" w:hAnsi="Times New Roman"/>
          <w:b/>
        </w:rPr>
        <w:t>27</w:t>
      </w:r>
      <w:r>
        <w:rPr>
          <w:rFonts w:ascii="Times New Roman" w:hAnsi="Times New Roman"/>
          <w:b/>
        </w:rPr>
        <w:t>.07.2020</w:t>
      </w:r>
    </w:p>
    <w:p w:rsidR="002E4EE9" w:rsidRPr="002E4EE9" w:rsidRDefault="002E4EE9" w:rsidP="002E4EE9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</w:p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A339F5" w:rsidTr="002070AE">
        <w:trPr>
          <w:trHeight w:val="490"/>
        </w:trPr>
        <w:tc>
          <w:tcPr>
            <w:tcW w:w="534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CA61D3" w:rsidTr="00102528">
        <w:trPr>
          <w:cantSplit/>
          <w:trHeight w:val="240"/>
        </w:trPr>
        <w:tc>
          <w:tcPr>
            <w:tcW w:w="534" w:type="dxa"/>
            <w:vMerge w:val="restart"/>
            <w:shd w:val="clear" w:color="auto" w:fill="92CDDC" w:themeFill="accent5" w:themeFillTint="99"/>
            <w:textDirection w:val="tbRl"/>
            <w:vAlign w:val="center"/>
          </w:tcPr>
          <w:p w:rsidR="00CA61D3" w:rsidRPr="002070AE" w:rsidRDefault="00102528" w:rsidP="00102528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ZARTESİ</w:t>
            </w: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CA61D3" w:rsidRPr="00447133" w:rsidRDefault="00AF1C7F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A61D3" w:rsidRPr="002070AE" w:rsidRDefault="00CA61D3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A61D3" w:rsidRPr="0059265B" w:rsidRDefault="00CA61D3" w:rsidP="00DA4BA4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A61D3" w:rsidRPr="002070AE" w:rsidRDefault="00CA61D3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A61D3" w:rsidRPr="002070AE" w:rsidRDefault="00CA61D3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81BF6" w:rsidTr="00102528">
        <w:trPr>
          <w:cantSplit/>
          <w:trHeight w:val="246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B81BF6" w:rsidRPr="002070AE" w:rsidRDefault="00B81BF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81BF6" w:rsidRPr="00447133" w:rsidRDefault="00B81BF6" w:rsidP="000E11C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81BF6" w:rsidRPr="002070AE" w:rsidRDefault="00B81BF6" w:rsidP="00682430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59265B" w:rsidRDefault="00B81BF6" w:rsidP="00B33011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2070AE" w:rsidRDefault="00B81BF6" w:rsidP="00423C82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vMerge w:val="restart"/>
            <w:shd w:val="clear" w:color="auto" w:fill="DAEEF3" w:themeFill="accent5" w:themeFillTint="33"/>
            <w:vAlign w:val="center"/>
          </w:tcPr>
          <w:p w:rsidR="00B81BF6" w:rsidRPr="00B81BF6" w:rsidRDefault="00B81BF6" w:rsidP="0092018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B81BF6">
              <w:rPr>
                <w:rFonts w:ascii="Times New Roman" w:hAnsi="Times New Roman"/>
                <w:b/>
                <w:sz w:val="14"/>
                <w:szCs w:val="14"/>
              </w:rPr>
              <w:t>BMM401 BİYOMEDİKAL ENSTRÜMANTASYON I</w:t>
            </w:r>
          </w:p>
          <w:p w:rsidR="00B81BF6" w:rsidRPr="00B81BF6" w:rsidRDefault="00B81BF6" w:rsidP="0092018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B81BF6" w:rsidRPr="002070AE" w:rsidRDefault="00B81BF6" w:rsidP="0092018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81BF6">
              <w:rPr>
                <w:rFonts w:ascii="Times New Roman" w:hAnsi="Times New Roman"/>
                <w:b/>
                <w:sz w:val="14"/>
                <w:szCs w:val="14"/>
              </w:rPr>
              <w:t>Öğr. Gör. Dr. Pınar Deniz TOSUN</w:t>
            </w:r>
          </w:p>
        </w:tc>
      </w:tr>
      <w:tr w:rsidR="00B81BF6" w:rsidTr="00102528">
        <w:trPr>
          <w:cantSplit/>
          <w:trHeight w:val="303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B81BF6" w:rsidRPr="002070AE" w:rsidRDefault="00B81BF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81BF6" w:rsidRPr="00447133" w:rsidRDefault="00B81BF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81BF6" w:rsidRPr="002070AE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59265B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2070AE" w:rsidRDefault="00B81BF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B81BF6" w:rsidRPr="002070AE" w:rsidRDefault="00B81BF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B81BF6" w:rsidTr="00102528">
        <w:trPr>
          <w:cantSplit/>
          <w:trHeight w:val="280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B81BF6" w:rsidRPr="002070AE" w:rsidRDefault="00B81BF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81BF6" w:rsidRDefault="00B81BF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81BF6" w:rsidRPr="002070AE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59265B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2070AE" w:rsidRDefault="00B81BF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B81BF6" w:rsidRPr="002070AE" w:rsidRDefault="00B81BF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B81BF6" w:rsidTr="00102528">
        <w:trPr>
          <w:cantSplit/>
          <w:trHeight w:val="270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B81BF6" w:rsidRPr="002070AE" w:rsidRDefault="00B81BF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81BF6" w:rsidRDefault="00B81BF6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81BF6" w:rsidRPr="002070AE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59265B" w:rsidRDefault="00B81BF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81BF6" w:rsidRPr="002070AE" w:rsidRDefault="00B81BF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B81BF6" w:rsidRPr="002070AE" w:rsidRDefault="00B81BF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74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Default="00E924CD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E924CD" w:rsidRPr="00E924CD" w:rsidRDefault="00E924CD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>BMM 209 MÜHENDİSLİK MALZEMELERİ</w:t>
            </w:r>
          </w:p>
          <w:p w:rsidR="00E924CD" w:rsidRPr="00E924CD" w:rsidRDefault="00E924CD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E924CD" w:rsidRPr="00E924CD" w:rsidRDefault="00E924CD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E924CD" w:rsidRPr="0059265B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="00E924CD"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65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59265B" w:rsidRDefault="00E924CD" w:rsidP="001D15C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59265B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82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0B651A" w:rsidRDefault="00E924CD" w:rsidP="003705AB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0B651A" w:rsidRDefault="00E924CD" w:rsidP="001D15C8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59265B" w:rsidRDefault="00E924CD" w:rsidP="00E74301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DA4BA4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5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A3623E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90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8B70FB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267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B70FB" w:rsidTr="00102528">
        <w:trPr>
          <w:cantSplit/>
          <w:trHeight w:val="270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B70FB" w:rsidRPr="002070AE" w:rsidRDefault="008B70FB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B70FB" w:rsidRDefault="008B70FB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B70FB" w:rsidRPr="002070AE" w:rsidRDefault="008B70FB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B70FB" w:rsidRPr="002070AE" w:rsidRDefault="008B70FB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102528">
        <w:trPr>
          <w:cantSplit/>
          <w:trHeight w:val="274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13788F" w:rsidRPr="002070AE" w:rsidRDefault="0013788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13788F" w:rsidRDefault="0013788F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Default="0013788F" w:rsidP="0013788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203 OLASILIK VE İSTATİSTİK</w:t>
            </w:r>
          </w:p>
          <w:p w:rsidR="0013788F" w:rsidRDefault="0013788F" w:rsidP="0013788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13788F" w:rsidRPr="002070AE" w:rsidRDefault="0013788F" w:rsidP="0013788F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2070AE" w:rsidRDefault="0013788F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102528">
        <w:trPr>
          <w:cantSplit/>
          <w:trHeight w:val="222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13788F" w:rsidRPr="002070AE" w:rsidRDefault="0013788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13788F" w:rsidRPr="00447133" w:rsidRDefault="0013788F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2070AE" w:rsidRDefault="0013788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7A586F" w:rsidRDefault="0013788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13788F" w:rsidTr="00102528">
        <w:trPr>
          <w:cantSplit/>
          <w:trHeight w:val="284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13788F" w:rsidRPr="002070AE" w:rsidRDefault="0013788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13788F" w:rsidRDefault="0013788F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8B70FB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7A586F" w:rsidRDefault="0013788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13788F" w:rsidTr="00102528">
        <w:trPr>
          <w:cantSplit/>
          <w:trHeight w:val="272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13788F" w:rsidRPr="002070AE" w:rsidRDefault="0013788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13788F" w:rsidRDefault="0013788F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2070AE" w:rsidRDefault="0013788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13788F" w:rsidRPr="007A586F" w:rsidRDefault="0013788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8B70FB" w:rsidTr="00102528">
        <w:trPr>
          <w:cantSplit/>
          <w:trHeight w:val="276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B70FB" w:rsidRPr="002070AE" w:rsidRDefault="008B70FB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8B70FB" w:rsidRDefault="008B70FB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B70FB" w:rsidRPr="002070AE" w:rsidRDefault="008B70FB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7A586F" w:rsidRDefault="008B70FB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8B70FB" w:rsidTr="00102528">
        <w:trPr>
          <w:cantSplit/>
          <w:trHeight w:val="280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B70FB" w:rsidRPr="002070AE" w:rsidRDefault="008B70FB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8B70FB" w:rsidRDefault="008B70FB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B70FB" w:rsidRPr="002070AE" w:rsidRDefault="008B70FB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7A586F" w:rsidRDefault="008B70FB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8B70FB" w:rsidTr="00102528">
        <w:trPr>
          <w:cantSplit/>
          <w:trHeight w:val="256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B70FB" w:rsidRPr="002070AE" w:rsidRDefault="008B70FB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8B70FB" w:rsidRDefault="008B70FB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2070AE" w:rsidRDefault="008B70FB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2070AE" w:rsidRDefault="008B70FB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B70FB" w:rsidRPr="007A586F" w:rsidRDefault="008B70FB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662E3D" w:rsidTr="00102528">
        <w:trPr>
          <w:cantSplit/>
          <w:trHeight w:val="238"/>
        </w:trPr>
        <w:tc>
          <w:tcPr>
            <w:tcW w:w="534" w:type="dxa"/>
            <w:vMerge w:val="restart"/>
            <w:tcBorders>
              <w:top w:val="single" w:sz="18" w:space="0" w:color="auto"/>
              <w:bottom w:val="single" w:sz="24" w:space="0" w:color="auto"/>
              <w:right w:val="single" w:sz="2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662E3D" w:rsidRPr="002070AE" w:rsidRDefault="00662E3D" w:rsidP="00662E3D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t>SALI</w:t>
            </w:r>
          </w:p>
        </w:tc>
        <w:tc>
          <w:tcPr>
            <w:tcW w:w="1134" w:type="dxa"/>
            <w:tcBorders>
              <w:top w:val="single" w:sz="24" w:space="0" w:color="auto"/>
            </w:tcBorders>
            <w:shd w:val="clear" w:color="auto" w:fill="B6DDE8" w:themeFill="accent5" w:themeFillTint="66"/>
            <w:vAlign w:val="center"/>
          </w:tcPr>
          <w:p w:rsidR="00662E3D" w:rsidRPr="00447133" w:rsidRDefault="00662E3D" w:rsidP="00A1620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</w:t>
            </w:r>
            <w:r w:rsidR="00A16200">
              <w:rPr>
                <w:rFonts w:ascii="Times New Roman" w:hAnsi="Times New Roman"/>
                <w:b/>
                <w:sz w:val="14"/>
                <w:szCs w:val="14"/>
              </w:rPr>
              <w:t>30-09.00</w:t>
            </w:r>
          </w:p>
        </w:tc>
        <w:tc>
          <w:tcPr>
            <w:tcW w:w="184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1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212 TERMODİNAMİK</w:t>
            </w:r>
          </w:p>
          <w:p w:rsidR="0013788F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1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3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Pr="001429F5" w:rsidRDefault="0013788F" w:rsidP="001429F5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BMM 306 BİYOMEDİKAL İŞARET İŞLEME I</w:t>
            </w:r>
          </w:p>
          <w:p w:rsidR="0013788F" w:rsidRPr="001429F5" w:rsidRDefault="0013788F" w:rsidP="001429F5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13788F" w:rsidRPr="002070AE" w:rsidRDefault="0013788F" w:rsidP="001429F5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Öğr. Gör. Dr. Pınar Deniz TOSUN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5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429F5" w:rsidTr="00B155FB">
        <w:trPr>
          <w:cantSplit/>
          <w:trHeight w:val="37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429F5" w:rsidRPr="002070AE" w:rsidRDefault="001429F5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429F5" w:rsidRDefault="001429F5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429F5" w:rsidRPr="002070AE" w:rsidRDefault="001429F5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429F5" w:rsidRPr="0059265B" w:rsidRDefault="001429F5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429F5" w:rsidRPr="002070AE" w:rsidRDefault="001429F5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429F5" w:rsidRPr="002070AE" w:rsidRDefault="001429F5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0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Default="0013788F" w:rsidP="0013788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203 OLASILIK VE İSTATİSTİK</w:t>
            </w:r>
          </w:p>
          <w:p w:rsidR="0013788F" w:rsidRDefault="0013788F" w:rsidP="0013788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13788F" w:rsidRPr="0059265B" w:rsidRDefault="0013788F" w:rsidP="0013788F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1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0B651A" w:rsidRDefault="0013788F" w:rsidP="00662E3D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0B651A" w:rsidRDefault="0013788F" w:rsidP="00662E3D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59265B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7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4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CC3D36">
        <w:trPr>
          <w:cantSplit/>
          <w:trHeight w:val="35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62E3D" w:rsidTr="00276123">
        <w:trPr>
          <w:cantSplit/>
          <w:trHeight w:val="27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662E3D" w:rsidRPr="002070AE" w:rsidRDefault="00662E3D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662E3D" w:rsidRDefault="00662E3D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62E3D" w:rsidTr="00276123">
        <w:trPr>
          <w:cantSplit/>
          <w:trHeight w:val="21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662E3D" w:rsidRPr="002070AE" w:rsidRDefault="00662E3D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662E3D" w:rsidRDefault="00662E3D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662E3D" w:rsidRPr="002070AE" w:rsidRDefault="00662E3D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CC3D36">
        <w:trPr>
          <w:cantSplit/>
          <w:trHeight w:val="36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4A1A40" w:rsidRDefault="004A1A40" w:rsidP="00662E3D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662E3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CC3D36">
        <w:trPr>
          <w:cantSplit/>
          <w:trHeight w:val="36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4A1A40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CC3D36">
        <w:trPr>
          <w:cantSplit/>
          <w:trHeight w:val="36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4A1A40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CC3D36">
        <w:trPr>
          <w:cantSplit/>
          <w:trHeight w:val="36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4A1A40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413535">
        <w:trPr>
          <w:cantSplit/>
          <w:trHeight w:val="324"/>
        </w:trPr>
        <w:tc>
          <w:tcPr>
            <w:tcW w:w="534" w:type="dxa"/>
            <w:vMerge w:val="restart"/>
            <w:tcBorders>
              <w:top w:val="single" w:sz="24" w:space="0" w:color="auto"/>
              <w:bottom w:val="single" w:sz="2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ÇARŞAMBA</w:t>
            </w:r>
          </w:p>
        </w:tc>
        <w:tc>
          <w:tcPr>
            <w:tcW w:w="1134" w:type="dxa"/>
            <w:tcBorders>
              <w:top w:val="single" w:sz="24" w:space="0" w:color="auto"/>
            </w:tcBorders>
            <w:shd w:val="clear" w:color="auto" w:fill="B6DDE8" w:themeFill="accent5" w:themeFillTint="66"/>
            <w:vAlign w:val="center"/>
          </w:tcPr>
          <w:p w:rsidR="004A1A4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tcBorders>
              <w:top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top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67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Pr="0013788F" w:rsidRDefault="0013788F" w:rsidP="004A1A40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 w:rsidRPr="0013788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BMM212 TERMODİNAMİK</w:t>
            </w:r>
          </w:p>
          <w:p w:rsidR="0013788F" w:rsidRDefault="0013788F" w:rsidP="004A1A40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  <w:p w:rsidR="0013788F" w:rsidRPr="0059265B" w:rsidRDefault="0013788F" w:rsidP="004A1A40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229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Pr="00447133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61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1429F5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13788F" w:rsidRPr="001429F5" w:rsidRDefault="0013788F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BMM 306 BİYOMEDİKAL İŞARET İŞLEME I</w:t>
            </w:r>
          </w:p>
          <w:p w:rsidR="0013788F" w:rsidRPr="001429F5" w:rsidRDefault="0013788F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13788F" w:rsidRPr="002070AE" w:rsidRDefault="0013788F" w:rsidP="00C26F2F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Öğr. Gör. Dr. Pınar Deniz TOSUN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6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13788F" w:rsidTr="00B155FB">
        <w:trPr>
          <w:cantSplit/>
          <w:trHeight w:val="37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13788F" w:rsidRPr="002070AE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13788F" w:rsidRDefault="0013788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59265B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3788F" w:rsidRPr="002070AE" w:rsidRDefault="0013788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4A1A40" w:rsidTr="00B155FB">
        <w:trPr>
          <w:cantSplit/>
          <w:trHeight w:val="20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4A1A40" w:rsidRPr="00447133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59265B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59265B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4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A1620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0B651A" w:rsidRDefault="00A1620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A16200" w:rsidRDefault="00A16200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201 İNSAN ANATOMİSİ VE FİZYOLOJİSİ</w:t>
            </w:r>
          </w:p>
          <w:p w:rsidR="00A16200" w:rsidRDefault="00A16200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A16200" w:rsidRDefault="00A16200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A16200" w:rsidRPr="000B651A" w:rsidRDefault="00A16200" w:rsidP="00C26F2F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 Üyesi Fatih AKTAŞ</w:t>
            </w: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A16200" w:rsidRDefault="00A16200" w:rsidP="00A1620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305 BİYOMEKANİK VE UYGULAMALAR</w:t>
            </w:r>
          </w:p>
          <w:p w:rsidR="00A16200" w:rsidRDefault="00A16200" w:rsidP="00A1620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A16200" w:rsidRPr="0059265B" w:rsidRDefault="00A16200" w:rsidP="00A1620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</w:t>
            </w:r>
            <w:r w:rsidRPr="00E924CD">
              <w:rPr>
                <w:rFonts w:ascii="Times New Roman" w:hAnsi="Times New Roman"/>
                <w:b/>
                <w:sz w:val="14"/>
                <w:szCs w:val="14"/>
              </w:rPr>
              <w:t xml:space="preserve"> Üyesi Yaşar ŞEN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1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A1620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2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A1620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3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A1620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1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1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2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2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16200" w:rsidTr="00B155FB">
        <w:trPr>
          <w:cantSplit/>
          <w:trHeight w:val="229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A1A40" w:rsidTr="00B155FB">
        <w:trPr>
          <w:cantSplit/>
          <w:trHeight w:val="220"/>
        </w:trPr>
        <w:tc>
          <w:tcPr>
            <w:tcW w:w="534" w:type="dxa"/>
            <w:vMerge/>
            <w:tcBorders>
              <w:bottom w:val="single" w:sz="2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4A1A4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left w:val="single" w:sz="4" w:space="0" w:color="auto"/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4A1A40" w:rsidRPr="007A586F" w:rsidRDefault="004A1A4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4A1A40" w:rsidTr="00413535">
        <w:trPr>
          <w:cantSplit/>
          <w:trHeight w:val="381"/>
        </w:trPr>
        <w:tc>
          <w:tcPr>
            <w:tcW w:w="534" w:type="dxa"/>
            <w:vMerge w:val="restart"/>
            <w:tcBorders>
              <w:top w:val="single" w:sz="2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4A1A40" w:rsidRPr="002070AE" w:rsidRDefault="004A1A40" w:rsidP="004A1A4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t>PERŞEMBE</w:t>
            </w:r>
          </w:p>
        </w:tc>
        <w:tc>
          <w:tcPr>
            <w:tcW w:w="1134" w:type="dxa"/>
            <w:tcBorders>
              <w:top w:val="single" w:sz="24" w:space="0" w:color="auto"/>
            </w:tcBorders>
            <w:shd w:val="clear" w:color="auto" w:fill="B6DDE8" w:themeFill="accent5" w:themeFillTint="66"/>
            <w:vAlign w:val="center"/>
          </w:tcPr>
          <w:p w:rsidR="004A1A40" w:rsidRPr="00447133" w:rsidRDefault="004A1A4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4A1A40" w:rsidRPr="002070AE" w:rsidRDefault="004A1A4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C26F2F" w:rsidRPr="002070AE" w:rsidRDefault="00C26F2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C26F2F" w:rsidRPr="00447133" w:rsidRDefault="00C26F2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vMerge w:val="restart"/>
            <w:shd w:val="clear" w:color="auto" w:fill="DAEEF3" w:themeFill="accent5" w:themeFillTint="33"/>
            <w:vAlign w:val="center"/>
          </w:tcPr>
          <w:p w:rsidR="00C26F2F" w:rsidRDefault="00C26F2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:rsidR="00C26F2F" w:rsidRDefault="00C26F2F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102 TIBBİ BİYOLOJİ</w:t>
            </w:r>
          </w:p>
          <w:p w:rsidR="00C26F2F" w:rsidRDefault="00C26F2F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C26F2F" w:rsidRPr="002070AE" w:rsidRDefault="00C26F2F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 Üyesi Fatih AKTAŞ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26F2F" w:rsidRPr="0059265B" w:rsidRDefault="00C26F2F" w:rsidP="00B97CB2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26F2F" w:rsidRPr="002070AE" w:rsidRDefault="00C26F2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26F2F" w:rsidRPr="002070AE" w:rsidRDefault="00C26F2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864BDF" w:rsidRPr="00864BDF" w:rsidRDefault="00864BDF" w:rsidP="004A1A40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BMM 204 MÜHENDİSLİK MEKANİĞİ </w:t>
            </w:r>
          </w:p>
          <w:p w:rsidR="00864BDF" w:rsidRPr="00864BDF" w:rsidRDefault="00864BDF" w:rsidP="004A1A40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864BDF" w:rsidRPr="001429F5" w:rsidRDefault="00864BDF" w:rsidP="001429F5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BMM 306 BİYOMEDİKAL İŞARET İŞLEME I</w:t>
            </w:r>
          </w:p>
          <w:p w:rsidR="00864BDF" w:rsidRPr="001429F5" w:rsidRDefault="00864BDF" w:rsidP="001429F5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864BDF" w:rsidRPr="002070AE" w:rsidRDefault="00864BDF" w:rsidP="001429F5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429F5">
              <w:rPr>
                <w:rFonts w:ascii="Times New Roman" w:hAnsi="Times New Roman"/>
                <w:b/>
                <w:sz w:val="14"/>
                <w:szCs w:val="14"/>
              </w:rPr>
              <w:t>Öğr. Gör. Dr. Pınar Deniz TOSUN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A3623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AF1C7F">
        <w:trPr>
          <w:cantSplit/>
          <w:trHeight w:val="446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59265B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97CB2" w:rsidTr="002070A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B97CB2" w:rsidRPr="002070AE" w:rsidRDefault="00B97CB2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97CB2" w:rsidRPr="00447133" w:rsidRDefault="00B97CB2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97CB2" w:rsidRPr="000B651A" w:rsidRDefault="00B97CB2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B97CB2" w:rsidRDefault="00B97CB2" w:rsidP="00B97CB2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BMM207 BİYOKİMYA</w:t>
            </w:r>
          </w:p>
          <w:p w:rsidR="00B97CB2" w:rsidRDefault="00B97CB2" w:rsidP="00B97CB2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B97CB2" w:rsidRPr="000B651A" w:rsidRDefault="00B97CB2" w:rsidP="00B97CB2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Dr. Öğr. Üyesi Fatih AKTAŞ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97CB2" w:rsidRPr="0059265B" w:rsidRDefault="00B97CB2" w:rsidP="004A1A40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B97CB2" w:rsidRPr="002070AE" w:rsidRDefault="00B97CB2" w:rsidP="004A1A40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924CD" w:rsidTr="002070A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E924CD" w:rsidRPr="00864BDF" w:rsidRDefault="00E924CD" w:rsidP="00E924CD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BMM 103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TEKNİK RESİM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</w:p>
          <w:p w:rsidR="00E924CD" w:rsidRPr="00864BDF" w:rsidRDefault="00E924CD" w:rsidP="00E924CD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E924CD" w:rsidRPr="002070AE" w:rsidRDefault="00E924CD" w:rsidP="00E924C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  <w:bookmarkStart w:id="0" w:name="_GoBack"/>
            <w:bookmarkEnd w:id="0"/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2070A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FB6140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864BDF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2070A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2070AE">
        <w:trPr>
          <w:cantSplit/>
          <w:trHeight w:val="381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E924CD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102528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E924CD" w:rsidRPr="002070AE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E924CD" w:rsidRDefault="00E924CD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924CD" w:rsidRPr="007A586F" w:rsidRDefault="00E924CD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864BDF" w:rsidTr="00FF38A7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864BDF" w:rsidRPr="002070AE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864BDF" w:rsidRDefault="00864BDF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64BDF" w:rsidRPr="002070AE" w:rsidRDefault="00864BDF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64BDF" w:rsidRPr="007A586F" w:rsidRDefault="00864BDF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16200" w:rsidTr="00102528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FB61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7A586F" w:rsidRDefault="00A1620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16200" w:rsidTr="00102528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7A586F" w:rsidRDefault="00A1620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16200" w:rsidTr="00102528">
        <w:trPr>
          <w:cantSplit/>
          <w:trHeight w:val="388"/>
        </w:trPr>
        <w:tc>
          <w:tcPr>
            <w:tcW w:w="534" w:type="dxa"/>
            <w:vMerge/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16200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16200" w:rsidRPr="007A586F" w:rsidRDefault="00A1620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16200" w:rsidTr="00102528">
        <w:trPr>
          <w:cantSplit/>
          <w:trHeight w:val="38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A16200" w:rsidRPr="002070AE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B6DDE8" w:themeFill="accent5" w:themeFillTint="66"/>
            <w:vAlign w:val="center"/>
          </w:tcPr>
          <w:p w:rsidR="00A16200" w:rsidRPr="00447133" w:rsidRDefault="00A16200" w:rsidP="004A1A40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A16200" w:rsidRPr="002070AE" w:rsidRDefault="00A16200" w:rsidP="004A1A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top w:val="single" w:sz="4" w:space="0" w:color="auto"/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A16200" w:rsidRPr="007A586F" w:rsidRDefault="00A16200" w:rsidP="004A1A40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B939D9" w:rsidTr="001B1A9D">
        <w:trPr>
          <w:cantSplit/>
          <w:trHeight w:val="381"/>
        </w:trPr>
        <w:tc>
          <w:tcPr>
            <w:tcW w:w="534" w:type="dxa"/>
            <w:vMerge w:val="restart"/>
            <w:tcBorders>
              <w:top w:val="single" w:sz="24" w:space="0" w:color="auto"/>
              <w:bottom w:val="single" w:sz="2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B939D9" w:rsidRPr="002070AE" w:rsidRDefault="00B939D9" w:rsidP="00B939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UMA</w:t>
            </w: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939D9" w:rsidRPr="00447133" w:rsidRDefault="00A16200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939D9" w:rsidRPr="002070AE" w:rsidRDefault="00B939D9" w:rsidP="00B939D9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939D9" w:rsidRPr="002070AE" w:rsidRDefault="00B939D9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939D9" w:rsidRPr="002070AE" w:rsidRDefault="00B939D9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B939D9" w:rsidRPr="002070AE" w:rsidRDefault="00B939D9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Tr="00B155FB">
        <w:trPr>
          <w:cantSplit/>
          <w:trHeight w:val="225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P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BMM 204 MÜHENDİSLİK MEKANİĞİ </w:t>
            </w:r>
          </w:p>
          <w:p w:rsidR="00864BDF" w:rsidRP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Pr="0059265B" w:rsidRDefault="00864BDF" w:rsidP="00864BDF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vMerge w:val="restart"/>
            <w:shd w:val="clear" w:color="auto" w:fill="DAEEF3" w:themeFill="accent5" w:themeFillTint="33"/>
            <w:vAlign w:val="center"/>
          </w:tcPr>
          <w:p w:rsidR="00864BDF" w:rsidRDefault="00864BDF" w:rsidP="00B81BF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864BDF" w:rsidRDefault="00864BDF" w:rsidP="00B81BF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864BDF" w:rsidRPr="00B81BF6" w:rsidRDefault="00864BDF" w:rsidP="00B81BF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B81BF6">
              <w:rPr>
                <w:rFonts w:ascii="Times New Roman" w:hAnsi="Times New Roman"/>
                <w:b/>
                <w:sz w:val="14"/>
                <w:szCs w:val="14"/>
              </w:rPr>
              <w:t>BMM401 BİYOMEDİKAL ENSTRÜMANTASYON I</w:t>
            </w:r>
          </w:p>
          <w:p w:rsidR="00864BDF" w:rsidRPr="00B81BF6" w:rsidRDefault="00864BDF" w:rsidP="00B81BF6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864BDF" w:rsidRPr="002070AE" w:rsidRDefault="00864BDF" w:rsidP="00B81B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81BF6">
              <w:rPr>
                <w:rFonts w:ascii="Times New Roman" w:hAnsi="Times New Roman"/>
                <w:b/>
                <w:sz w:val="14"/>
                <w:szCs w:val="14"/>
              </w:rPr>
              <w:t>Öğr. Gör. Dr. Pınar Deniz TOSUN</w:t>
            </w:r>
          </w:p>
        </w:tc>
      </w:tr>
      <w:tr w:rsidR="00864BDF" w:rsidTr="00B155FB">
        <w:trPr>
          <w:cantSplit/>
          <w:trHeight w:val="215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1B1A9D">
        <w:trPr>
          <w:cantSplit/>
          <w:trHeight w:val="33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1B1A9D">
        <w:trPr>
          <w:cantSplit/>
          <w:trHeight w:val="33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B155FB">
        <w:trPr>
          <w:cantSplit/>
          <w:trHeight w:val="28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Tr="00B155FB">
        <w:trPr>
          <w:cantSplit/>
          <w:trHeight w:val="36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864BDF" w:rsidRPr="00447133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864BDF" w:rsidRPr="0059265B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939D9" w:rsidTr="00B155FB">
        <w:trPr>
          <w:cantSplit/>
          <w:trHeight w:val="225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B939D9" w:rsidRPr="00537A9F" w:rsidRDefault="00B939D9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B939D9" w:rsidRPr="00447133" w:rsidRDefault="00B939D9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B939D9" w:rsidRPr="000B651A" w:rsidRDefault="00B939D9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939D9" w:rsidRPr="000B651A" w:rsidRDefault="00B939D9" w:rsidP="00B939D9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B939D9" w:rsidRPr="0059265B" w:rsidRDefault="00B939D9" w:rsidP="00B939D9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B939D9" w:rsidRPr="002070AE" w:rsidRDefault="00B939D9" w:rsidP="00B939D9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23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E924CD" w:rsidRPr="00864BDF" w:rsidRDefault="00E924CD" w:rsidP="00E924CD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BMM 213 BİLGİSAYAR DESTEKLİ TASARIM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</w:p>
          <w:p w:rsidR="00E924CD" w:rsidRPr="00864BDF" w:rsidRDefault="00E924CD" w:rsidP="00E924CD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E924CD" w:rsidRPr="002070AE" w:rsidRDefault="00E924CD" w:rsidP="00E924CD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22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864BDF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33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Pr="00447133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20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E924CD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  <w:vAlign w:val="center"/>
          </w:tcPr>
          <w:p w:rsidR="00E924CD" w:rsidRPr="00D26C42" w:rsidRDefault="00E924CD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D26C42">
              <w:rPr>
                <w:rFonts w:ascii="Times New Roman" w:hAnsi="Times New Roman"/>
                <w:b/>
                <w:sz w:val="14"/>
                <w:szCs w:val="14"/>
              </w:rPr>
              <w:t>BMM314 BİYOUYUMLULUK</w:t>
            </w:r>
          </w:p>
          <w:p w:rsidR="00E924CD" w:rsidRPr="00D26C42" w:rsidRDefault="00E924CD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E924CD" w:rsidRPr="00D26C42" w:rsidRDefault="00E924CD" w:rsidP="00C26F2F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  <w:p w:rsidR="00E924CD" w:rsidRPr="002070AE" w:rsidRDefault="00E924CD" w:rsidP="00C26F2F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26C42">
              <w:rPr>
                <w:rFonts w:ascii="Times New Roman" w:hAnsi="Times New Roman"/>
                <w:b/>
                <w:sz w:val="14"/>
                <w:szCs w:val="14"/>
              </w:rPr>
              <w:t>Dr. Öğr. Üyesi İkrime ORKAN UÇAR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28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E924CD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924CD" w:rsidTr="00B155FB">
        <w:trPr>
          <w:cantSplit/>
          <w:trHeight w:val="29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E924CD" w:rsidRPr="00537A9F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2" w:space="0" w:color="auto"/>
            </w:tcBorders>
            <w:shd w:val="clear" w:color="auto" w:fill="B6DDE8" w:themeFill="accent5" w:themeFillTint="66"/>
            <w:vAlign w:val="center"/>
          </w:tcPr>
          <w:p w:rsidR="00E924CD" w:rsidRDefault="00E924CD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924CD" w:rsidRPr="002070AE" w:rsidRDefault="00E924CD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Tr="00B155FB">
        <w:trPr>
          <w:cantSplit/>
          <w:trHeight w:val="23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864BDF" w:rsidRPr="00537A9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864BDF" w:rsidRDefault="00864BD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864BDF" w:rsidRPr="002070AE" w:rsidRDefault="00864BD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B155FB">
        <w:trPr>
          <w:cantSplit/>
          <w:trHeight w:val="24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C26F2F" w:rsidRPr="00537A9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C26F2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B155FB">
        <w:trPr>
          <w:cantSplit/>
          <w:trHeight w:val="21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C26F2F" w:rsidRPr="00537A9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C26F2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B155FB">
        <w:trPr>
          <w:cantSplit/>
          <w:trHeight w:val="22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C26F2F" w:rsidRPr="00537A9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C26F2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B155FB">
        <w:trPr>
          <w:cantSplit/>
          <w:trHeight w:val="23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C26F2F" w:rsidRPr="00537A9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C26F2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26F2F" w:rsidTr="00B155FB">
        <w:trPr>
          <w:cantSplit/>
          <w:trHeight w:val="21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  <w:vAlign w:val="center"/>
          </w:tcPr>
          <w:p w:rsidR="00C26F2F" w:rsidRPr="00537A9F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B6DDE8" w:themeFill="accent5" w:themeFillTint="66"/>
            <w:vAlign w:val="center"/>
          </w:tcPr>
          <w:p w:rsidR="00C26F2F" w:rsidRPr="00447133" w:rsidRDefault="00C26F2F" w:rsidP="00B939D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C26F2F" w:rsidRPr="002070AE" w:rsidRDefault="00C26F2F" w:rsidP="00B939D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24" w:space="0" w:color="auto"/>
            </w:tcBorders>
            <w:shd w:val="clear" w:color="auto" w:fill="DAEEF3" w:themeFill="accent5" w:themeFillTint="33"/>
            <w:vAlign w:val="center"/>
          </w:tcPr>
          <w:p w:rsidR="00C26F2F" w:rsidRPr="007A586F" w:rsidRDefault="00C26F2F" w:rsidP="00B939D9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B177C3" w:rsidRPr="002070AE" w:rsidTr="00B155FB">
        <w:trPr>
          <w:trHeight w:val="230"/>
        </w:trPr>
        <w:tc>
          <w:tcPr>
            <w:tcW w:w="534" w:type="dxa"/>
            <w:vMerge w:val="restart"/>
            <w:tcBorders>
              <w:top w:val="single" w:sz="24" w:space="0" w:color="auto"/>
              <w:bottom w:val="single" w:sz="24" w:space="0" w:color="auto"/>
            </w:tcBorders>
            <w:shd w:val="clear" w:color="auto" w:fill="92CDDC" w:themeFill="accent5" w:themeFillTint="99"/>
            <w:textDirection w:val="tbRl"/>
          </w:tcPr>
          <w:p w:rsidR="00B177C3" w:rsidRPr="002070AE" w:rsidRDefault="00B177C3" w:rsidP="00102528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UMARTESİ</w:t>
            </w:r>
          </w:p>
        </w:tc>
        <w:tc>
          <w:tcPr>
            <w:tcW w:w="1134" w:type="dxa"/>
            <w:shd w:val="clear" w:color="auto" w:fill="B6DDE8" w:themeFill="accent5" w:themeFillTint="66"/>
          </w:tcPr>
          <w:p w:rsidR="00B177C3" w:rsidRPr="00447133" w:rsidRDefault="004A3A8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B177C3" w:rsidRPr="002070AE" w:rsidRDefault="00B177C3" w:rsidP="00102528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B177C3" w:rsidRPr="002070AE" w:rsidRDefault="00B177C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B177C3" w:rsidRPr="002070AE" w:rsidRDefault="00B177C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B177C3" w:rsidRPr="002070AE" w:rsidRDefault="00B177C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2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Pr="00447133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vMerge w:val="restart"/>
            <w:shd w:val="clear" w:color="auto" w:fill="DAEEF3" w:themeFill="accent5" w:themeFillTint="33"/>
          </w:tcPr>
          <w:p w:rsidR="00864BDF" w:rsidRDefault="00864BDF" w:rsidP="00276123">
            <w:pP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P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BMM 103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TEKNİK RESİM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</w:p>
          <w:p w:rsidR="00864BDF" w:rsidRPr="00864BDF" w:rsidRDefault="00864BDF" w:rsidP="00864BDF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864BDF" w:rsidRPr="002070AE" w:rsidRDefault="00864BDF" w:rsidP="00864BDF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0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Pr="00447133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1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3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5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864BDF" w:rsidRPr="002070AE" w:rsidTr="00B155FB">
        <w:trPr>
          <w:trHeight w:val="21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864BDF" w:rsidRPr="002070AE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864BDF" w:rsidRPr="00447133" w:rsidRDefault="00864BDF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vMerge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864BDF" w:rsidRPr="0059265B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864BDF" w:rsidRPr="002070AE" w:rsidRDefault="00864BDF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177C3" w:rsidRPr="002070AE" w:rsidTr="00B155FB">
        <w:trPr>
          <w:trHeight w:val="23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B177C3" w:rsidRPr="002070AE" w:rsidRDefault="00B177C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B177C3" w:rsidRPr="00447133" w:rsidRDefault="00B177C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-12.3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B177C3" w:rsidRPr="000B651A" w:rsidRDefault="00B177C3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B177C3" w:rsidRPr="000B651A" w:rsidRDefault="00B177C3" w:rsidP="00102528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B177C3" w:rsidRPr="0059265B" w:rsidRDefault="00B177C3" w:rsidP="0010252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B177C3" w:rsidRPr="002070AE" w:rsidRDefault="00B177C3" w:rsidP="00102528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053893" w:rsidRPr="002070AE" w:rsidTr="00B155FB">
        <w:trPr>
          <w:trHeight w:val="220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053893" w:rsidRPr="0044713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DAEEF3" w:themeFill="accent5" w:themeFillTint="33"/>
          </w:tcPr>
          <w:p w:rsidR="00053893" w:rsidRDefault="00053893" w:rsidP="00276123">
            <w:pP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053893" w:rsidRDefault="00053893" w:rsidP="0005389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053893" w:rsidRPr="00864BDF" w:rsidRDefault="00053893" w:rsidP="0005389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BMM 213 BİLGİSAYAR DESTEKLİ TASARIM</w:t>
            </w: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 xml:space="preserve"> </w:t>
            </w:r>
          </w:p>
          <w:p w:rsidR="00053893" w:rsidRPr="00864BDF" w:rsidRDefault="00053893" w:rsidP="0005389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  <w:p w:rsidR="00053893" w:rsidRPr="002070AE" w:rsidRDefault="00053893" w:rsidP="0005389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64BDF"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  <w:t>Dr. Öğr. Üyesi Oğuz KAYABAŞI</w:t>
            </w:r>
          </w:p>
        </w:tc>
        <w:tc>
          <w:tcPr>
            <w:tcW w:w="1843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53893" w:rsidRPr="002070AE" w:rsidTr="00B155FB">
        <w:trPr>
          <w:trHeight w:val="224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053893" w:rsidRPr="0044713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00-13.3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53893" w:rsidRPr="002070AE" w:rsidTr="00B155FB">
        <w:trPr>
          <w:trHeight w:val="22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053893" w:rsidRPr="0044713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.30-14.0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53893" w:rsidRPr="002070AE" w:rsidTr="00B155FB">
        <w:trPr>
          <w:trHeight w:val="218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6DDE8" w:themeFill="accent5" w:themeFillTint="66"/>
          </w:tcPr>
          <w:p w:rsidR="0005389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53893" w:rsidRPr="002070AE" w:rsidTr="00B155FB">
        <w:trPr>
          <w:trHeight w:val="236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</w:tcPr>
          <w:p w:rsidR="0005389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53893" w:rsidRPr="007A586F" w:rsidTr="00B155FB">
        <w:trPr>
          <w:trHeight w:val="212"/>
        </w:trPr>
        <w:tc>
          <w:tcPr>
            <w:tcW w:w="534" w:type="dxa"/>
            <w:vMerge/>
            <w:tcBorders>
              <w:bottom w:val="single" w:sz="24" w:space="0" w:color="auto"/>
            </w:tcBorders>
            <w:shd w:val="clear" w:color="auto" w:fill="92CDDC" w:themeFill="accent5" w:themeFillTint="99"/>
          </w:tcPr>
          <w:p w:rsidR="00053893" w:rsidRPr="002070AE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24" w:space="0" w:color="auto"/>
            </w:tcBorders>
            <w:shd w:val="clear" w:color="auto" w:fill="B6DDE8" w:themeFill="accent5" w:themeFillTint="66"/>
          </w:tcPr>
          <w:p w:rsidR="00053893" w:rsidRDefault="00053893" w:rsidP="00102528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tcBorders>
              <w:bottom w:val="single" w:sz="2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bottom w:val="single" w:sz="2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24" w:space="0" w:color="auto"/>
            </w:tcBorders>
            <w:shd w:val="clear" w:color="auto" w:fill="DAEEF3" w:themeFill="accent5" w:themeFillTint="33"/>
          </w:tcPr>
          <w:p w:rsidR="00053893" w:rsidRPr="002070AE" w:rsidRDefault="00053893" w:rsidP="00102528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24" w:space="0" w:color="auto"/>
            </w:tcBorders>
            <w:shd w:val="clear" w:color="auto" w:fill="DAEEF3" w:themeFill="accent5" w:themeFillTint="33"/>
          </w:tcPr>
          <w:p w:rsidR="00053893" w:rsidRPr="007A586F" w:rsidRDefault="00053893" w:rsidP="00102528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B177C3" w:rsidRDefault="00B177C3" w:rsidP="007A3A7B">
      <w:pPr>
        <w:jc w:val="both"/>
        <w:rPr>
          <w:rFonts w:ascii="Times New Roman" w:hAnsi="Times New Roman"/>
          <w:b/>
          <w:sz w:val="18"/>
          <w:szCs w:val="18"/>
        </w:rPr>
      </w:pPr>
    </w:p>
    <w:sectPr w:rsidR="00B177C3" w:rsidSect="00A3623E">
      <w:pgSz w:w="11906" w:h="16838"/>
      <w:pgMar w:top="1417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2D67" w:rsidRDefault="00412D67" w:rsidP="00430A02">
      <w:pPr>
        <w:spacing w:after="0" w:line="240" w:lineRule="auto"/>
      </w:pPr>
      <w:r>
        <w:separator/>
      </w:r>
    </w:p>
  </w:endnote>
  <w:endnote w:type="continuationSeparator" w:id="0">
    <w:p w:rsidR="00412D67" w:rsidRDefault="00412D67" w:rsidP="00430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2D67" w:rsidRDefault="00412D67" w:rsidP="00430A02">
      <w:pPr>
        <w:spacing w:after="0" w:line="240" w:lineRule="auto"/>
      </w:pPr>
      <w:r>
        <w:separator/>
      </w:r>
    </w:p>
  </w:footnote>
  <w:footnote w:type="continuationSeparator" w:id="0">
    <w:p w:rsidR="00412D67" w:rsidRDefault="00412D67" w:rsidP="00430A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7M0NjE3NQAyTJV0lIJTi4sz8/NACkxrAbc4mLAsAAAA"/>
  </w:docVars>
  <w:rsids>
    <w:rsidRoot w:val="006E1334"/>
    <w:rsid w:val="00004D90"/>
    <w:rsid w:val="00011EBF"/>
    <w:rsid w:val="00013593"/>
    <w:rsid w:val="000170A8"/>
    <w:rsid w:val="00022277"/>
    <w:rsid w:val="000270D9"/>
    <w:rsid w:val="0002763C"/>
    <w:rsid w:val="000430AC"/>
    <w:rsid w:val="00053893"/>
    <w:rsid w:val="00053D23"/>
    <w:rsid w:val="000B651A"/>
    <w:rsid w:val="000C2AB7"/>
    <w:rsid w:val="000C5BF2"/>
    <w:rsid w:val="000E0F19"/>
    <w:rsid w:val="000E11C3"/>
    <w:rsid w:val="000E2899"/>
    <w:rsid w:val="000E61A0"/>
    <w:rsid w:val="00102528"/>
    <w:rsid w:val="00102B33"/>
    <w:rsid w:val="0013788F"/>
    <w:rsid w:val="001429F5"/>
    <w:rsid w:val="00191AE6"/>
    <w:rsid w:val="001B1A9D"/>
    <w:rsid w:val="001B2DA7"/>
    <w:rsid w:val="001D15C8"/>
    <w:rsid w:val="001D32E4"/>
    <w:rsid w:val="001D7123"/>
    <w:rsid w:val="001F7EB0"/>
    <w:rsid w:val="00202707"/>
    <w:rsid w:val="002070AE"/>
    <w:rsid w:val="00251297"/>
    <w:rsid w:val="0027432F"/>
    <w:rsid w:val="00275A8C"/>
    <w:rsid w:val="00276123"/>
    <w:rsid w:val="002812E4"/>
    <w:rsid w:val="002D1A48"/>
    <w:rsid w:val="002E11C0"/>
    <w:rsid w:val="002E4EE9"/>
    <w:rsid w:val="00327205"/>
    <w:rsid w:val="00355CA6"/>
    <w:rsid w:val="003705AB"/>
    <w:rsid w:val="00396AF6"/>
    <w:rsid w:val="003A3781"/>
    <w:rsid w:val="003A5279"/>
    <w:rsid w:val="003C332F"/>
    <w:rsid w:val="003C6D5F"/>
    <w:rsid w:val="003C6E4F"/>
    <w:rsid w:val="003D1C2B"/>
    <w:rsid w:val="003D481A"/>
    <w:rsid w:val="003E7D12"/>
    <w:rsid w:val="003F1FE5"/>
    <w:rsid w:val="0040731E"/>
    <w:rsid w:val="00412D67"/>
    <w:rsid w:val="00413535"/>
    <w:rsid w:val="00423C82"/>
    <w:rsid w:val="00430A02"/>
    <w:rsid w:val="00447133"/>
    <w:rsid w:val="00450A92"/>
    <w:rsid w:val="00487F8A"/>
    <w:rsid w:val="00493E71"/>
    <w:rsid w:val="004A1A40"/>
    <w:rsid w:val="004A3A83"/>
    <w:rsid w:val="004A5D08"/>
    <w:rsid w:val="004C1D0F"/>
    <w:rsid w:val="004D168C"/>
    <w:rsid w:val="004F49A7"/>
    <w:rsid w:val="004F781E"/>
    <w:rsid w:val="00505594"/>
    <w:rsid w:val="00507609"/>
    <w:rsid w:val="0052469F"/>
    <w:rsid w:val="00531583"/>
    <w:rsid w:val="0057109D"/>
    <w:rsid w:val="0059265B"/>
    <w:rsid w:val="005A635F"/>
    <w:rsid w:val="005B28A7"/>
    <w:rsid w:val="005C0063"/>
    <w:rsid w:val="005D447C"/>
    <w:rsid w:val="005D51CA"/>
    <w:rsid w:val="0060291C"/>
    <w:rsid w:val="00607175"/>
    <w:rsid w:val="0063007B"/>
    <w:rsid w:val="00631FA5"/>
    <w:rsid w:val="00642476"/>
    <w:rsid w:val="00662E3D"/>
    <w:rsid w:val="006755F6"/>
    <w:rsid w:val="00682430"/>
    <w:rsid w:val="00690D8E"/>
    <w:rsid w:val="00697B2A"/>
    <w:rsid w:val="006A54CF"/>
    <w:rsid w:val="006E1334"/>
    <w:rsid w:val="006E3FAD"/>
    <w:rsid w:val="006E7125"/>
    <w:rsid w:val="0070567F"/>
    <w:rsid w:val="00733B26"/>
    <w:rsid w:val="00733E62"/>
    <w:rsid w:val="007405AC"/>
    <w:rsid w:val="007667D9"/>
    <w:rsid w:val="007A3A7B"/>
    <w:rsid w:val="007A586F"/>
    <w:rsid w:val="007A674A"/>
    <w:rsid w:val="007B50BF"/>
    <w:rsid w:val="007F0025"/>
    <w:rsid w:val="007F31DE"/>
    <w:rsid w:val="00827CA7"/>
    <w:rsid w:val="008472D3"/>
    <w:rsid w:val="00864BDF"/>
    <w:rsid w:val="008710D5"/>
    <w:rsid w:val="00892BA8"/>
    <w:rsid w:val="00896807"/>
    <w:rsid w:val="008B70FB"/>
    <w:rsid w:val="008C1478"/>
    <w:rsid w:val="008F106D"/>
    <w:rsid w:val="008F3B36"/>
    <w:rsid w:val="00920186"/>
    <w:rsid w:val="00954F6E"/>
    <w:rsid w:val="00991EF4"/>
    <w:rsid w:val="009A33FA"/>
    <w:rsid w:val="009A5D8F"/>
    <w:rsid w:val="009B09CE"/>
    <w:rsid w:val="009C6308"/>
    <w:rsid w:val="009D2A1F"/>
    <w:rsid w:val="009E5860"/>
    <w:rsid w:val="009F1620"/>
    <w:rsid w:val="00A16200"/>
    <w:rsid w:val="00A2497A"/>
    <w:rsid w:val="00A339F5"/>
    <w:rsid w:val="00A3623E"/>
    <w:rsid w:val="00A44256"/>
    <w:rsid w:val="00A501A0"/>
    <w:rsid w:val="00A50364"/>
    <w:rsid w:val="00A60D57"/>
    <w:rsid w:val="00A664D9"/>
    <w:rsid w:val="00A76AD1"/>
    <w:rsid w:val="00A92842"/>
    <w:rsid w:val="00AA2DC6"/>
    <w:rsid w:val="00AB2722"/>
    <w:rsid w:val="00AF1C7F"/>
    <w:rsid w:val="00AF4E45"/>
    <w:rsid w:val="00AF5827"/>
    <w:rsid w:val="00B155FB"/>
    <w:rsid w:val="00B177C3"/>
    <w:rsid w:val="00B33011"/>
    <w:rsid w:val="00B33079"/>
    <w:rsid w:val="00B55524"/>
    <w:rsid w:val="00B81BF6"/>
    <w:rsid w:val="00B939D9"/>
    <w:rsid w:val="00B97CB2"/>
    <w:rsid w:val="00BC52FA"/>
    <w:rsid w:val="00BC6208"/>
    <w:rsid w:val="00BC626C"/>
    <w:rsid w:val="00BE6B76"/>
    <w:rsid w:val="00C26F2F"/>
    <w:rsid w:val="00C50445"/>
    <w:rsid w:val="00C66CC8"/>
    <w:rsid w:val="00C90156"/>
    <w:rsid w:val="00CA61D3"/>
    <w:rsid w:val="00CB14B9"/>
    <w:rsid w:val="00CB7A2D"/>
    <w:rsid w:val="00CC3D36"/>
    <w:rsid w:val="00D21FB1"/>
    <w:rsid w:val="00D26C42"/>
    <w:rsid w:val="00D3492B"/>
    <w:rsid w:val="00D42F1F"/>
    <w:rsid w:val="00D45F81"/>
    <w:rsid w:val="00D47394"/>
    <w:rsid w:val="00D5301B"/>
    <w:rsid w:val="00D60079"/>
    <w:rsid w:val="00D6782B"/>
    <w:rsid w:val="00DA13A1"/>
    <w:rsid w:val="00DA4BA4"/>
    <w:rsid w:val="00DB2CBE"/>
    <w:rsid w:val="00E01A34"/>
    <w:rsid w:val="00E31F7A"/>
    <w:rsid w:val="00E4011D"/>
    <w:rsid w:val="00E53104"/>
    <w:rsid w:val="00E62782"/>
    <w:rsid w:val="00E74301"/>
    <w:rsid w:val="00E924CD"/>
    <w:rsid w:val="00ED64C9"/>
    <w:rsid w:val="00ED7680"/>
    <w:rsid w:val="00EF7B30"/>
    <w:rsid w:val="00F06884"/>
    <w:rsid w:val="00F10A6A"/>
    <w:rsid w:val="00F2483C"/>
    <w:rsid w:val="00F57ECC"/>
    <w:rsid w:val="00F8641A"/>
    <w:rsid w:val="00F90440"/>
    <w:rsid w:val="00FB6140"/>
    <w:rsid w:val="00FD0F15"/>
    <w:rsid w:val="00FD4F87"/>
    <w:rsid w:val="00FE467B"/>
    <w:rsid w:val="00FE5B99"/>
    <w:rsid w:val="00FF3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EC118C5-0517-42D9-AF28-C452282E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168C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D16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135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3593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30A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30A02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30A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30A02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A249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4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73F029-802D-4A2A-9DE4-E65467A3A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sevgül bakay</cp:lastModifiedBy>
  <cp:revision>2</cp:revision>
  <cp:lastPrinted>2019-05-23T10:03:00Z</cp:lastPrinted>
  <dcterms:created xsi:type="dcterms:W3CDTF">2020-07-27T08:26:00Z</dcterms:created>
  <dcterms:modified xsi:type="dcterms:W3CDTF">2020-07-27T08:26:00Z</dcterms:modified>
</cp:coreProperties>
</file>